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C06" w:rsidRDefault="00467616" w:rsidP="00824024">
      <w:pPr>
        <w:spacing w:after="0" w:line="240" w:lineRule="auto"/>
        <w:jc w:val="center"/>
        <w:rPr>
          <w:b/>
          <w:bCs/>
          <w:sz w:val="44"/>
          <w:szCs w:val="44"/>
        </w:rPr>
      </w:pPr>
      <w:r w:rsidRPr="00467616">
        <w:rPr>
          <w:b/>
          <w:bCs/>
          <w:sz w:val="44"/>
          <w:szCs w:val="44"/>
        </w:rPr>
        <w:t xml:space="preserve">The Journal club meetings of Pharmaceutical Biotechnology </w:t>
      </w:r>
      <w:r w:rsidR="00824024">
        <w:rPr>
          <w:b/>
          <w:bCs/>
          <w:sz w:val="44"/>
          <w:szCs w:val="44"/>
        </w:rPr>
        <w:t>Department</w:t>
      </w:r>
    </w:p>
    <w:p w:rsidR="00F1540D" w:rsidRPr="00467616" w:rsidRDefault="005A2EDA" w:rsidP="00F1540D">
      <w:pPr>
        <w:spacing w:after="0" w:line="240" w:lineRule="auto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 second semester 1399-1400</w:t>
      </w:r>
    </w:p>
    <w:p w:rsidR="00467616" w:rsidRDefault="00467616" w:rsidP="0020091E">
      <w:pPr>
        <w:spacing w:after="0" w:line="240" w:lineRule="auto"/>
        <w:jc w:val="center"/>
        <w:rPr>
          <w:b/>
          <w:bCs/>
          <w:sz w:val="30"/>
          <w:szCs w:val="30"/>
        </w:rPr>
      </w:pPr>
    </w:p>
    <w:tbl>
      <w:tblPr>
        <w:tblStyle w:val="TableGrid"/>
        <w:tblW w:w="11468" w:type="dxa"/>
        <w:jc w:val="center"/>
        <w:tblLook w:val="04A0" w:firstRow="1" w:lastRow="0" w:firstColumn="1" w:lastColumn="0" w:noHBand="0" w:noVBand="1"/>
      </w:tblPr>
      <w:tblGrid>
        <w:gridCol w:w="4204"/>
        <w:gridCol w:w="4966"/>
        <w:gridCol w:w="2298"/>
      </w:tblGrid>
      <w:tr w:rsidR="00467616" w:rsidTr="00985AA8">
        <w:trPr>
          <w:trHeight w:val="635"/>
          <w:jc w:val="center"/>
        </w:trPr>
        <w:tc>
          <w:tcPr>
            <w:tcW w:w="4204" w:type="dxa"/>
            <w:vAlign w:val="center"/>
          </w:tcPr>
          <w:p w:rsidR="00467616" w:rsidRPr="00467616" w:rsidRDefault="00467616" w:rsidP="00290E9D">
            <w:pPr>
              <w:jc w:val="center"/>
              <w:rPr>
                <w:rFonts w:cstheme="minorHAnsi"/>
                <w:color w:val="000000"/>
                <w:sz w:val="40"/>
                <w:szCs w:val="40"/>
              </w:rPr>
            </w:pPr>
            <w:r w:rsidRPr="00467616">
              <w:rPr>
                <w:b/>
                <w:bCs/>
                <w:sz w:val="40"/>
                <w:szCs w:val="40"/>
              </w:rPr>
              <w:t>Title</w:t>
            </w:r>
          </w:p>
        </w:tc>
        <w:tc>
          <w:tcPr>
            <w:tcW w:w="4966" w:type="dxa"/>
            <w:vAlign w:val="center"/>
          </w:tcPr>
          <w:p w:rsidR="00467616" w:rsidRPr="00467616" w:rsidRDefault="00467616" w:rsidP="00290E9D">
            <w:pPr>
              <w:jc w:val="center"/>
              <w:rPr>
                <w:rFonts w:cstheme="minorHAnsi"/>
                <w:color w:val="000000"/>
                <w:sz w:val="40"/>
                <w:szCs w:val="40"/>
                <w:lang w:val="en-CA"/>
              </w:rPr>
            </w:pPr>
            <w:r w:rsidRPr="00467616">
              <w:rPr>
                <w:b/>
                <w:bCs/>
                <w:sz w:val="40"/>
                <w:szCs w:val="40"/>
              </w:rPr>
              <w:t>Presenter</w:t>
            </w:r>
          </w:p>
        </w:tc>
        <w:tc>
          <w:tcPr>
            <w:tcW w:w="2298" w:type="dxa"/>
            <w:vAlign w:val="center"/>
          </w:tcPr>
          <w:p w:rsidR="00467616" w:rsidRPr="00467616" w:rsidRDefault="00467616" w:rsidP="00290E9D">
            <w:pPr>
              <w:jc w:val="center"/>
              <w:rPr>
                <w:sz w:val="40"/>
                <w:szCs w:val="40"/>
              </w:rPr>
            </w:pPr>
            <w:r w:rsidRPr="00467616">
              <w:rPr>
                <w:b/>
                <w:bCs/>
                <w:sz w:val="40"/>
                <w:szCs w:val="40"/>
              </w:rPr>
              <w:t>Date</w:t>
            </w:r>
          </w:p>
        </w:tc>
      </w:tr>
      <w:tr w:rsidR="00467616" w:rsidRPr="00FC15E4" w:rsidTr="00985AA8">
        <w:trPr>
          <w:trHeight w:val="535"/>
          <w:jc w:val="center"/>
        </w:trPr>
        <w:tc>
          <w:tcPr>
            <w:tcW w:w="4204" w:type="dxa"/>
            <w:vAlign w:val="center"/>
          </w:tcPr>
          <w:p w:rsidR="00032F44" w:rsidRPr="00985AA8" w:rsidRDefault="00B736FE" w:rsidP="00290E9D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Thesis p</w:t>
            </w:r>
            <w:r w:rsidR="00824024"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rogress</w:t>
            </w:r>
            <w:r w:rsidR="00AB0F76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 xml:space="preserve"> report</w:t>
            </w:r>
          </w:p>
        </w:tc>
        <w:tc>
          <w:tcPr>
            <w:tcW w:w="4966" w:type="dxa"/>
            <w:vAlign w:val="center"/>
          </w:tcPr>
          <w:p w:rsidR="00467616" w:rsidRPr="00985AA8" w:rsidRDefault="00824024" w:rsidP="00824024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</w:pP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Mr</w:t>
            </w:r>
            <w:proofErr w:type="spellEnd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</w:t>
            </w: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Golbashirzadeh</w:t>
            </w:r>
            <w:proofErr w:type="spellEnd"/>
          </w:p>
        </w:tc>
        <w:tc>
          <w:tcPr>
            <w:tcW w:w="2298" w:type="dxa"/>
            <w:vAlign w:val="center"/>
          </w:tcPr>
          <w:p w:rsidR="00467616" w:rsidRPr="00985AA8" w:rsidRDefault="002B3E8A" w:rsidP="002B3E8A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399/12/18</w:t>
            </w:r>
          </w:p>
        </w:tc>
      </w:tr>
      <w:tr w:rsidR="00467616" w:rsidRPr="00FC15E4" w:rsidTr="00985AA8">
        <w:trPr>
          <w:trHeight w:val="555"/>
          <w:jc w:val="center"/>
        </w:trPr>
        <w:tc>
          <w:tcPr>
            <w:tcW w:w="4204" w:type="dxa"/>
            <w:vAlign w:val="center"/>
          </w:tcPr>
          <w:p w:rsidR="00467616" w:rsidRPr="00985AA8" w:rsidRDefault="00B736FE" w:rsidP="00290E9D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Thesis p</w:t>
            </w:r>
            <w:r w:rsidR="00824024"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rogress</w:t>
            </w:r>
            <w:r w:rsidR="00AB0F76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 xml:space="preserve"> report</w:t>
            </w:r>
          </w:p>
        </w:tc>
        <w:tc>
          <w:tcPr>
            <w:tcW w:w="4966" w:type="dxa"/>
            <w:vAlign w:val="center"/>
          </w:tcPr>
          <w:p w:rsidR="00467616" w:rsidRPr="00985AA8" w:rsidRDefault="00824024" w:rsidP="00824024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ZA"/>
              </w:rPr>
              <w:t xml:space="preserve">Ms </w:t>
            </w: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ZA"/>
              </w:rPr>
              <w:t>Elham</w:t>
            </w:r>
            <w:proofErr w:type="spellEnd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ZA"/>
              </w:rPr>
              <w:t xml:space="preserve"> Taheri</w:t>
            </w:r>
          </w:p>
        </w:tc>
        <w:tc>
          <w:tcPr>
            <w:tcW w:w="2298" w:type="dxa"/>
            <w:vAlign w:val="center"/>
          </w:tcPr>
          <w:p w:rsidR="00467616" w:rsidRPr="00985AA8" w:rsidRDefault="002B3E8A" w:rsidP="00084277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400/0</w:t>
            </w:r>
            <w:r w:rsidR="00084277">
              <w:rPr>
                <w:rFonts w:asciiTheme="majorBidi" w:hAnsiTheme="majorBidi" w:cstheme="majorBidi"/>
                <w:sz w:val="36"/>
                <w:szCs w:val="36"/>
              </w:rPr>
              <w:t>1</w:t>
            </w:r>
            <w:r w:rsidRPr="00985AA8">
              <w:rPr>
                <w:rFonts w:asciiTheme="majorBidi" w:hAnsiTheme="majorBidi" w:cstheme="majorBidi"/>
                <w:sz w:val="36"/>
                <w:szCs w:val="36"/>
              </w:rPr>
              <w:t>/</w:t>
            </w:r>
            <w:r w:rsidR="00AB0F76">
              <w:rPr>
                <w:rFonts w:asciiTheme="majorBidi" w:hAnsiTheme="majorBidi" w:cstheme="majorBidi"/>
                <w:sz w:val="36"/>
                <w:szCs w:val="36"/>
              </w:rPr>
              <w:t>24</w:t>
            </w:r>
          </w:p>
        </w:tc>
      </w:tr>
      <w:tr w:rsidR="00467616" w:rsidRPr="00FC15E4" w:rsidTr="00985AA8">
        <w:trPr>
          <w:trHeight w:val="535"/>
          <w:jc w:val="center"/>
        </w:trPr>
        <w:tc>
          <w:tcPr>
            <w:tcW w:w="4204" w:type="dxa"/>
            <w:vAlign w:val="center"/>
          </w:tcPr>
          <w:p w:rsidR="00467616" w:rsidRPr="00985AA8" w:rsidRDefault="00084277" w:rsidP="00290E9D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Skin patchable biosensors</w:t>
            </w:r>
          </w:p>
        </w:tc>
        <w:tc>
          <w:tcPr>
            <w:tcW w:w="4966" w:type="dxa"/>
            <w:vAlign w:val="center"/>
          </w:tcPr>
          <w:p w:rsidR="00E00903" w:rsidRPr="00084277" w:rsidRDefault="00084277" w:rsidP="00084277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Dr</w:t>
            </w:r>
            <w:proofErr w:type="spellEnd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</w:t>
            </w: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Elnaz</w:t>
            </w:r>
            <w:proofErr w:type="spellEnd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</w:t>
            </w: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Jafarzadeh</w:t>
            </w:r>
            <w:proofErr w:type="spellEnd"/>
          </w:p>
        </w:tc>
        <w:tc>
          <w:tcPr>
            <w:tcW w:w="2298" w:type="dxa"/>
            <w:vAlign w:val="center"/>
          </w:tcPr>
          <w:p w:rsidR="00467616" w:rsidRPr="00985AA8" w:rsidRDefault="002B3E8A" w:rsidP="00AB0F76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400/0</w:t>
            </w:r>
            <w:r w:rsidR="00AB0F76">
              <w:rPr>
                <w:rFonts w:asciiTheme="majorBidi" w:hAnsiTheme="majorBidi" w:cstheme="majorBidi"/>
                <w:sz w:val="36"/>
                <w:szCs w:val="36"/>
              </w:rPr>
              <w:t>2</w:t>
            </w:r>
            <w:r w:rsidRPr="00985AA8">
              <w:rPr>
                <w:rFonts w:asciiTheme="majorBidi" w:hAnsiTheme="majorBidi" w:cstheme="majorBidi"/>
                <w:sz w:val="36"/>
                <w:szCs w:val="36"/>
              </w:rPr>
              <w:t>/</w:t>
            </w:r>
            <w:r w:rsidR="00AB0F76">
              <w:rPr>
                <w:rFonts w:asciiTheme="majorBidi" w:hAnsiTheme="majorBidi" w:cstheme="majorBidi"/>
                <w:sz w:val="36"/>
                <w:szCs w:val="36"/>
              </w:rPr>
              <w:t>13</w:t>
            </w:r>
          </w:p>
        </w:tc>
      </w:tr>
      <w:tr w:rsidR="00084277" w:rsidRPr="00FC15E4" w:rsidTr="00985AA8">
        <w:trPr>
          <w:trHeight w:val="535"/>
          <w:jc w:val="center"/>
        </w:trPr>
        <w:tc>
          <w:tcPr>
            <w:tcW w:w="4204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Thesis progress</w:t>
            </w:r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 xml:space="preserve"> report</w:t>
            </w:r>
          </w:p>
        </w:tc>
        <w:tc>
          <w:tcPr>
            <w:tcW w:w="4966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</w:pP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Mr</w:t>
            </w:r>
            <w:proofErr w:type="spellEnd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 xml:space="preserve"> Behrouz </w:t>
            </w:r>
            <w:proofErr w:type="spellStart"/>
            <w:r w:rsidRPr="00985AA8"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Ebadi</w:t>
            </w:r>
            <w:proofErr w:type="spellEnd"/>
          </w:p>
        </w:tc>
        <w:tc>
          <w:tcPr>
            <w:tcW w:w="2298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400/0</w:t>
            </w:r>
            <w:r>
              <w:rPr>
                <w:rFonts w:asciiTheme="majorBidi" w:hAnsiTheme="majorBidi" w:cstheme="majorBidi"/>
                <w:sz w:val="36"/>
                <w:szCs w:val="36"/>
              </w:rPr>
              <w:t>3/04</w:t>
            </w:r>
          </w:p>
        </w:tc>
      </w:tr>
      <w:tr w:rsidR="00467616" w:rsidRPr="00FC15E4" w:rsidTr="00985AA8">
        <w:trPr>
          <w:trHeight w:val="555"/>
          <w:jc w:val="center"/>
        </w:trPr>
        <w:tc>
          <w:tcPr>
            <w:tcW w:w="4204" w:type="dxa"/>
            <w:vAlign w:val="center"/>
          </w:tcPr>
          <w:p w:rsidR="00032F44" w:rsidRPr="00985AA8" w:rsidRDefault="00084277" w:rsidP="00290E9D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6"/>
                <w:szCs w:val="36"/>
                <w:u w:val="single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COVID vaccines</w:t>
            </w:r>
          </w:p>
        </w:tc>
        <w:tc>
          <w:tcPr>
            <w:tcW w:w="4966" w:type="dxa"/>
            <w:vAlign w:val="center"/>
          </w:tcPr>
          <w:p w:rsidR="00B371F3" w:rsidRPr="00985AA8" w:rsidRDefault="00084277" w:rsidP="005A2EDA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Dr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Molavi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and students</w:t>
            </w:r>
          </w:p>
        </w:tc>
        <w:tc>
          <w:tcPr>
            <w:tcW w:w="2298" w:type="dxa"/>
            <w:vAlign w:val="center"/>
          </w:tcPr>
          <w:p w:rsidR="00467616" w:rsidRPr="00985AA8" w:rsidRDefault="002B3E8A" w:rsidP="00084277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400/0</w:t>
            </w:r>
            <w:r w:rsidR="00084277">
              <w:rPr>
                <w:rFonts w:asciiTheme="majorBidi" w:hAnsiTheme="majorBidi" w:cstheme="majorBidi"/>
                <w:sz w:val="36"/>
                <w:szCs w:val="36"/>
              </w:rPr>
              <w:t>3</w:t>
            </w:r>
            <w:r w:rsidRPr="00985AA8">
              <w:rPr>
                <w:rFonts w:asciiTheme="majorBidi" w:hAnsiTheme="majorBidi" w:cstheme="majorBidi"/>
                <w:sz w:val="36"/>
                <w:szCs w:val="36"/>
              </w:rPr>
              <w:t>/</w:t>
            </w:r>
            <w:r w:rsidR="00084277">
              <w:rPr>
                <w:rFonts w:asciiTheme="majorBidi" w:hAnsiTheme="majorBidi" w:cstheme="majorBidi"/>
                <w:sz w:val="36"/>
                <w:szCs w:val="36"/>
              </w:rPr>
              <w:t>08</w:t>
            </w:r>
          </w:p>
        </w:tc>
      </w:tr>
      <w:tr w:rsidR="00084277" w:rsidRPr="00FC15E4" w:rsidTr="00985AA8">
        <w:trPr>
          <w:trHeight w:val="535"/>
          <w:jc w:val="center"/>
        </w:trPr>
        <w:tc>
          <w:tcPr>
            <w:tcW w:w="4204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6"/>
                <w:szCs w:val="36"/>
                <w:u w:val="single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</w:rPr>
              <w:t>COVID vaccines</w:t>
            </w:r>
          </w:p>
        </w:tc>
        <w:tc>
          <w:tcPr>
            <w:tcW w:w="4966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Dr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>Molavi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-CA"/>
              </w:rPr>
              <w:t xml:space="preserve"> and students</w:t>
            </w:r>
          </w:p>
        </w:tc>
        <w:tc>
          <w:tcPr>
            <w:tcW w:w="2298" w:type="dxa"/>
            <w:vAlign w:val="center"/>
          </w:tcPr>
          <w:p w:rsidR="00084277" w:rsidRPr="00985AA8" w:rsidRDefault="00084277" w:rsidP="00084277">
            <w:pPr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985AA8">
              <w:rPr>
                <w:rFonts w:asciiTheme="majorBidi" w:hAnsiTheme="majorBidi" w:cstheme="majorBidi"/>
                <w:sz w:val="36"/>
                <w:szCs w:val="36"/>
              </w:rPr>
              <w:t>1400/03/</w:t>
            </w:r>
            <w:r>
              <w:rPr>
                <w:rFonts w:asciiTheme="majorBidi" w:hAnsiTheme="majorBidi" w:cstheme="majorBidi"/>
                <w:sz w:val="36"/>
                <w:szCs w:val="36"/>
              </w:rPr>
              <w:t>09</w:t>
            </w:r>
          </w:p>
        </w:tc>
      </w:tr>
    </w:tbl>
    <w:p w:rsidR="000465B6" w:rsidRDefault="000465B6" w:rsidP="0020091E">
      <w:pPr>
        <w:spacing w:after="0" w:line="240" w:lineRule="auto"/>
        <w:jc w:val="center"/>
        <w:rPr>
          <w:rFonts w:asciiTheme="minorBidi" w:hAnsiTheme="minorBidi"/>
        </w:rPr>
      </w:pPr>
      <w:bookmarkStart w:id="0" w:name="_GoBack"/>
      <w:bookmarkEnd w:id="0"/>
    </w:p>
    <w:p w:rsidR="00F1540D" w:rsidRPr="00765383" w:rsidRDefault="00F1540D" w:rsidP="0076538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765383">
        <w:rPr>
          <w:rFonts w:asciiTheme="minorBidi" w:hAnsiTheme="minorBidi"/>
          <w:sz w:val="24"/>
          <w:szCs w:val="24"/>
        </w:rPr>
        <w:t xml:space="preserve">Sessions are going to be held </w:t>
      </w:r>
      <w:r w:rsidR="00765383" w:rsidRPr="00765383">
        <w:rPr>
          <w:rFonts w:asciiTheme="minorBidi" w:hAnsiTheme="minorBidi"/>
          <w:b/>
          <w:bCs/>
          <w:sz w:val="24"/>
          <w:szCs w:val="24"/>
        </w:rPr>
        <w:t>on Mondays at 12 pm</w:t>
      </w:r>
      <w:r w:rsidR="00765383" w:rsidRPr="00765383">
        <w:rPr>
          <w:rFonts w:asciiTheme="minorBidi" w:hAnsiTheme="minorBidi"/>
          <w:sz w:val="24"/>
          <w:szCs w:val="24"/>
        </w:rPr>
        <w:t xml:space="preserve"> </w:t>
      </w:r>
      <w:r w:rsidRPr="00765383">
        <w:rPr>
          <w:rFonts w:asciiTheme="minorBidi" w:hAnsiTheme="minorBidi"/>
          <w:sz w:val="24"/>
          <w:szCs w:val="24"/>
        </w:rPr>
        <w:t>in virtual format through Adobe Connect via below link</w:t>
      </w:r>
    </w:p>
    <w:p w:rsidR="00F1540D" w:rsidRPr="00765383" w:rsidRDefault="00F1540D" w:rsidP="0020091E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765383">
        <w:rPr>
          <w:rFonts w:asciiTheme="minorBidi" w:hAnsiTheme="minorBidi"/>
          <w:b/>
          <w:bCs/>
          <w:sz w:val="24"/>
          <w:szCs w:val="24"/>
        </w:rPr>
        <w:t>http://dln-vc.tbzmed.ac.ir/prm062</w:t>
      </w:r>
    </w:p>
    <w:p w:rsidR="00F1540D" w:rsidRPr="000465B6" w:rsidRDefault="00F1540D" w:rsidP="0020091E">
      <w:pPr>
        <w:spacing w:after="0" w:line="240" w:lineRule="auto"/>
        <w:jc w:val="center"/>
        <w:rPr>
          <w:rFonts w:asciiTheme="minorBidi" w:hAnsiTheme="minorBidi"/>
        </w:rPr>
      </w:pPr>
    </w:p>
    <w:sectPr w:rsidR="00F1540D" w:rsidRPr="000465B6" w:rsidSect="0046540A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75425"/>
    <w:multiLevelType w:val="hybridMultilevel"/>
    <w:tmpl w:val="1DD4A522"/>
    <w:lvl w:ilvl="0" w:tplc="04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4BAB2EE6"/>
    <w:multiLevelType w:val="hybridMultilevel"/>
    <w:tmpl w:val="8A6A9956"/>
    <w:lvl w:ilvl="0" w:tplc="04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DEwsTSwMDIxMDBU0lEKTi0uzszPAykwqgUAPDJXoCwAAAA="/>
  </w:docVars>
  <w:rsids>
    <w:rsidRoot w:val="00853C06"/>
    <w:rsid w:val="00004258"/>
    <w:rsid w:val="0002221D"/>
    <w:rsid w:val="00027CA3"/>
    <w:rsid w:val="00032F44"/>
    <w:rsid w:val="00043F31"/>
    <w:rsid w:val="000465B6"/>
    <w:rsid w:val="000477DB"/>
    <w:rsid w:val="00082C2B"/>
    <w:rsid w:val="00084277"/>
    <w:rsid w:val="0009418E"/>
    <w:rsid w:val="000B166D"/>
    <w:rsid w:val="000D22A0"/>
    <w:rsid w:val="000D4C85"/>
    <w:rsid w:val="000E075A"/>
    <w:rsid w:val="000E6305"/>
    <w:rsid w:val="000F4BD9"/>
    <w:rsid w:val="000F75BF"/>
    <w:rsid w:val="00115DE6"/>
    <w:rsid w:val="0012000B"/>
    <w:rsid w:val="00141B37"/>
    <w:rsid w:val="001568AE"/>
    <w:rsid w:val="001656A7"/>
    <w:rsid w:val="00174F8C"/>
    <w:rsid w:val="00193D8D"/>
    <w:rsid w:val="001A4343"/>
    <w:rsid w:val="001A60FA"/>
    <w:rsid w:val="001B5C19"/>
    <w:rsid w:val="001C6253"/>
    <w:rsid w:val="001F1E91"/>
    <w:rsid w:val="0020066A"/>
    <w:rsid w:val="0020091E"/>
    <w:rsid w:val="00230F8A"/>
    <w:rsid w:val="00241AB2"/>
    <w:rsid w:val="002506F5"/>
    <w:rsid w:val="00250961"/>
    <w:rsid w:val="00253908"/>
    <w:rsid w:val="00253DC8"/>
    <w:rsid w:val="00260AB6"/>
    <w:rsid w:val="00290E9D"/>
    <w:rsid w:val="002B04CA"/>
    <w:rsid w:val="002B233F"/>
    <w:rsid w:val="002B3E8A"/>
    <w:rsid w:val="002B55A8"/>
    <w:rsid w:val="002F326F"/>
    <w:rsid w:val="002F32C5"/>
    <w:rsid w:val="002F4563"/>
    <w:rsid w:val="0032780B"/>
    <w:rsid w:val="00337B31"/>
    <w:rsid w:val="00394383"/>
    <w:rsid w:val="003A3C50"/>
    <w:rsid w:val="003B7F3D"/>
    <w:rsid w:val="003E373E"/>
    <w:rsid w:val="003E6F58"/>
    <w:rsid w:val="003F1449"/>
    <w:rsid w:val="003F51CA"/>
    <w:rsid w:val="004005F9"/>
    <w:rsid w:val="00401C33"/>
    <w:rsid w:val="00401CCD"/>
    <w:rsid w:val="00412C29"/>
    <w:rsid w:val="00422E6C"/>
    <w:rsid w:val="00427031"/>
    <w:rsid w:val="004329E5"/>
    <w:rsid w:val="00447C00"/>
    <w:rsid w:val="00462621"/>
    <w:rsid w:val="0046540A"/>
    <w:rsid w:val="00467616"/>
    <w:rsid w:val="004766A4"/>
    <w:rsid w:val="004967D9"/>
    <w:rsid w:val="004A3D65"/>
    <w:rsid w:val="004E3D7A"/>
    <w:rsid w:val="004E6178"/>
    <w:rsid w:val="004F12A5"/>
    <w:rsid w:val="00525CAA"/>
    <w:rsid w:val="0053357B"/>
    <w:rsid w:val="00540381"/>
    <w:rsid w:val="00553276"/>
    <w:rsid w:val="005A0EA6"/>
    <w:rsid w:val="005A2EDA"/>
    <w:rsid w:val="006057D5"/>
    <w:rsid w:val="00606826"/>
    <w:rsid w:val="00610AF9"/>
    <w:rsid w:val="0062713C"/>
    <w:rsid w:val="00637C7E"/>
    <w:rsid w:val="0064358D"/>
    <w:rsid w:val="00690AB8"/>
    <w:rsid w:val="006B54E5"/>
    <w:rsid w:val="006B633B"/>
    <w:rsid w:val="006C107B"/>
    <w:rsid w:val="006C60F3"/>
    <w:rsid w:val="006E7811"/>
    <w:rsid w:val="006F51FE"/>
    <w:rsid w:val="00715F7B"/>
    <w:rsid w:val="00716BF8"/>
    <w:rsid w:val="00722FDB"/>
    <w:rsid w:val="007237E1"/>
    <w:rsid w:val="00735315"/>
    <w:rsid w:val="00750116"/>
    <w:rsid w:val="00751DA0"/>
    <w:rsid w:val="007630DA"/>
    <w:rsid w:val="00765383"/>
    <w:rsid w:val="00772428"/>
    <w:rsid w:val="007B4794"/>
    <w:rsid w:val="007B6BC7"/>
    <w:rsid w:val="007C008B"/>
    <w:rsid w:val="007C03AA"/>
    <w:rsid w:val="007F0FAB"/>
    <w:rsid w:val="007F1C12"/>
    <w:rsid w:val="0080306F"/>
    <w:rsid w:val="008033CF"/>
    <w:rsid w:val="00823472"/>
    <w:rsid w:val="00824024"/>
    <w:rsid w:val="0083000B"/>
    <w:rsid w:val="00842EC6"/>
    <w:rsid w:val="008439CA"/>
    <w:rsid w:val="00853C06"/>
    <w:rsid w:val="008709BE"/>
    <w:rsid w:val="00891F3B"/>
    <w:rsid w:val="0089298A"/>
    <w:rsid w:val="008946AD"/>
    <w:rsid w:val="008A60EE"/>
    <w:rsid w:val="008B5FF8"/>
    <w:rsid w:val="008C1CF7"/>
    <w:rsid w:val="008C77CF"/>
    <w:rsid w:val="008F192F"/>
    <w:rsid w:val="0091498E"/>
    <w:rsid w:val="00965FA1"/>
    <w:rsid w:val="00980FE1"/>
    <w:rsid w:val="00984C9C"/>
    <w:rsid w:val="00985AA8"/>
    <w:rsid w:val="009C0CAE"/>
    <w:rsid w:val="009E63C9"/>
    <w:rsid w:val="009F3881"/>
    <w:rsid w:val="00A2485A"/>
    <w:rsid w:val="00A25516"/>
    <w:rsid w:val="00A25D14"/>
    <w:rsid w:val="00A606CC"/>
    <w:rsid w:val="00A84CD9"/>
    <w:rsid w:val="00A85096"/>
    <w:rsid w:val="00AB0F76"/>
    <w:rsid w:val="00AB32F8"/>
    <w:rsid w:val="00AC7591"/>
    <w:rsid w:val="00AE310F"/>
    <w:rsid w:val="00B005DA"/>
    <w:rsid w:val="00B15435"/>
    <w:rsid w:val="00B15CC9"/>
    <w:rsid w:val="00B20243"/>
    <w:rsid w:val="00B24FDC"/>
    <w:rsid w:val="00B371F3"/>
    <w:rsid w:val="00B736FE"/>
    <w:rsid w:val="00B824B1"/>
    <w:rsid w:val="00B92DB2"/>
    <w:rsid w:val="00B97257"/>
    <w:rsid w:val="00BE26DF"/>
    <w:rsid w:val="00BF0788"/>
    <w:rsid w:val="00BF0E9D"/>
    <w:rsid w:val="00C01D2A"/>
    <w:rsid w:val="00C02E29"/>
    <w:rsid w:val="00C2024C"/>
    <w:rsid w:val="00C227E5"/>
    <w:rsid w:val="00C301C5"/>
    <w:rsid w:val="00C416B9"/>
    <w:rsid w:val="00C43A43"/>
    <w:rsid w:val="00C43D40"/>
    <w:rsid w:val="00C76993"/>
    <w:rsid w:val="00CA6D78"/>
    <w:rsid w:val="00CD22BA"/>
    <w:rsid w:val="00CD4CA4"/>
    <w:rsid w:val="00CE695F"/>
    <w:rsid w:val="00D072EB"/>
    <w:rsid w:val="00D15FEC"/>
    <w:rsid w:val="00D17100"/>
    <w:rsid w:val="00D30331"/>
    <w:rsid w:val="00D3485A"/>
    <w:rsid w:val="00D46996"/>
    <w:rsid w:val="00D50379"/>
    <w:rsid w:val="00D5473E"/>
    <w:rsid w:val="00D548C7"/>
    <w:rsid w:val="00D549FB"/>
    <w:rsid w:val="00D63FC0"/>
    <w:rsid w:val="00D72416"/>
    <w:rsid w:val="00D74561"/>
    <w:rsid w:val="00D86815"/>
    <w:rsid w:val="00DC6D2E"/>
    <w:rsid w:val="00DC75BD"/>
    <w:rsid w:val="00DE01ED"/>
    <w:rsid w:val="00DF4D99"/>
    <w:rsid w:val="00E00903"/>
    <w:rsid w:val="00E04940"/>
    <w:rsid w:val="00E178E7"/>
    <w:rsid w:val="00E7704F"/>
    <w:rsid w:val="00E95B70"/>
    <w:rsid w:val="00EC7607"/>
    <w:rsid w:val="00ED146D"/>
    <w:rsid w:val="00EE41AA"/>
    <w:rsid w:val="00EF20FB"/>
    <w:rsid w:val="00EF775B"/>
    <w:rsid w:val="00F0424E"/>
    <w:rsid w:val="00F1540D"/>
    <w:rsid w:val="00F20286"/>
    <w:rsid w:val="00F41A24"/>
    <w:rsid w:val="00F803B9"/>
    <w:rsid w:val="00F8043C"/>
    <w:rsid w:val="00F86B2B"/>
    <w:rsid w:val="00F92AC1"/>
    <w:rsid w:val="00F94979"/>
    <w:rsid w:val="00FB151C"/>
    <w:rsid w:val="00FB3268"/>
    <w:rsid w:val="00FC15E4"/>
    <w:rsid w:val="00FC5429"/>
    <w:rsid w:val="00FD1EBA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15A2"/>
  <w15:docId w15:val="{729B8423-8457-41D5-BDA7-5CA09A7FD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F31"/>
  </w:style>
  <w:style w:type="paragraph" w:styleId="Heading1">
    <w:name w:val="heading 1"/>
    <w:basedOn w:val="Normal"/>
    <w:next w:val="Normal"/>
    <w:link w:val="Heading1Char"/>
    <w:uiPriority w:val="9"/>
    <w:qFormat/>
    <w:rsid w:val="001A60F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3C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yiv2933597135">
    <w:name w:val="yiv2933597135"/>
    <w:basedOn w:val="DefaultParagraphFont"/>
    <w:rsid w:val="00853C06"/>
  </w:style>
  <w:style w:type="character" w:customStyle="1" w:styleId="Heading1Char">
    <w:name w:val="Heading 1 Char"/>
    <w:basedOn w:val="DefaultParagraphFont"/>
    <w:link w:val="Heading1"/>
    <w:uiPriority w:val="9"/>
    <w:rsid w:val="001A60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416B9"/>
    <w:rPr>
      <w:b/>
      <w:bCs/>
      <w:i w:val="0"/>
      <w:iCs w:val="0"/>
    </w:rPr>
  </w:style>
  <w:style w:type="paragraph" w:customStyle="1" w:styleId="yiv1559131724s4">
    <w:name w:val="yiv1559131724s4"/>
    <w:basedOn w:val="Normal"/>
    <w:rsid w:val="00803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1559131724bumpedfont15">
    <w:name w:val="yiv1559131724bumpedfont15"/>
    <w:basedOn w:val="DefaultParagraphFont"/>
    <w:rsid w:val="008033CF"/>
  </w:style>
  <w:style w:type="paragraph" w:customStyle="1" w:styleId="yiv1559131724s5">
    <w:name w:val="yiv1559131724s5"/>
    <w:basedOn w:val="Normal"/>
    <w:rsid w:val="00803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74561"/>
  </w:style>
  <w:style w:type="paragraph" w:customStyle="1" w:styleId="Default">
    <w:name w:val="Default"/>
    <w:rsid w:val="00D8681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ilfuvd">
    <w:name w:val="ilfuvd"/>
    <w:basedOn w:val="DefaultParagraphFont"/>
    <w:rsid w:val="00E95B70"/>
  </w:style>
  <w:style w:type="paragraph" w:styleId="ListParagraph">
    <w:name w:val="List Paragraph"/>
    <w:basedOn w:val="Normal"/>
    <w:uiPriority w:val="34"/>
    <w:qFormat/>
    <w:rsid w:val="002009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29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6603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447668">
                      <w:marLeft w:val="394"/>
                      <w:marRight w:val="411"/>
                      <w:marTop w:val="429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229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48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572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150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469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1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7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88672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638058">
                      <w:marLeft w:val="394"/>
                      <w:marRight w:val="411"/>
                      <w:marTop w:val="429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497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318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918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4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8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381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4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765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437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798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513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361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8607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0073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3842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6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32838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96801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19411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7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CDC18-EDBA-4D51-90E1-CD2CD7D96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-MEHDIZADE</cp:lastModifiedBy>
  <cp:revision>4</cp:revision>
  <cp:lastPrinted>2021-02-13T12:55:00Z</cp:lastPrinted>
  <dcterms:created xsi:type="dcterms:W3CDTF">2021-02-14T14:30:00Z</dcterms:created>
  <dcterms:modified xsi:type="dcterms:W3CDTF">2022-11-01T09:07:00Z</dcterms:modified>
</cp:coreProperties>
</file>